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021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438c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8:54Z</dcterms:created>
  <dcterms:modified xsi:type="dcterms:W3CDTF">2018-11-08T23:18:54Z</dcterms:modified>
</cp:coreProperties>
</file>